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John Doe</w:t>
      </w:r>
    </w:p>
    <w:p>
      <w:pPr>
        <w:pStyle w:val="BodyText"/>
      </w:pPr>
      <w:r>
        <w:t xml:space="preserve">123 Science Street, Johannesburg, South Africa</w:t>
      </w:r>
      <w:r>
        <w:br/>
      </w:r>
      <w:r>
        <w:t xml:space="preserve">+27 12 345 6789 | john.doe@email.com</w:t>
      </w:r>
    </w:p>
    <w:p>
      <w:pPr>
        <w:pStyle w:val="BodyText"/>
      </w:pPr>
      <w:r>
        <w:rPr>
          <w:bCs/>
          <w:b/>
        </w:rPr>
        <w:t xml:space="preserve">Dear Hiring Manager,</w:t>
      </w:r>
    </w:p>
    <w:p>
      <w:pPr>
        <w:pStyle w:val="BodyText"/>
      </w:pPr>
      <w:r>
        <w:t xml:space="preserve">I am writing to express my enthusiastic interest in the Chemist position at your esteemed organization in South Africa Johannesburg. As a dedicated and experienced chemist with over a decade of expertise in analytical chemistry, laboratory research, and sustainable solutions, I am eager to contribute my skills to an institution that values innovation and excellence. Johannesburg, as a hub of scientific advancement and industrial growth in South Africa, presents an ideal environment for me to further my career while addressing critical challenges in the field.</w:t>
      </w:r>
    </w:p>
    <w:p>
      <w:pPr>
        <w:pStyle w:val="BodyText"/>
      </w:pPr>
      <w:r>
        <w:t xml:space="preserve">Throughout my professional journey, I have consistently focused on precision, problem-solving, and ethical practices. My background as a chemist includes hands-on experience in pharmaceutical formulation, environmental analysis, and quality control across diverse industries. For instance, during my tenure at XYZ Laboratories in South Africa’s Gauteng province, I led a team to develop cost-effective methods for analyzing heavy metal contamination in water sources—a project that directly supported local communities and aligned with national sustainability goals. This work not only honed my technical skills but also deepened my commitment to using chemistry as a tool for societal impact.</w:t>
      </w:r>
    </w:p>
    <w:p>
      <w:pPr>
        <w:pStyle w:val="BodyText"/>
      </w:pPr>
      <w:r>
        <w:t xml:space="preserve">What draws me specifically to South Africa Johannesburg is its unique blend of scientific opportunity and cultural richness. As the economic capital of the country, Johannesburg is home to cutting-edge research institutions, mining and metallurgy industries, and a growing focus on green technologies. My experience in collaborating with multidisciplinary teams in resource-rich environments has prepared me to thrive in such a dynamic setting. I am particularly inspired by Johannesburg’s role as a center for innovation in clean energy and environmental protection—areas where my expertise in analytical chemistry can make a meaningful contribution.</w:t>
      </w:r>
    </w:p>
    <w:p>
      <w:pPr>
        <w:pStyle w:val="BodyText"/>
      </w:pPr>
      <w:r>
        <w:t xml:space="preserve">One of the core strengths I bring as a chemist is my ability to adapt to evolving challenges. Whether it’s optimizing chemical processes for industrial efficiency or ensuring compliance with South African regulatory standards, I approach every task with meticulous attention to detail and a forward-thinking mindset. For example, in a recent project, I implemented advanced chromatography techniques to improve the accuracy of drug testing protocols, which significantly reduced turnaround times for clients. This achievement underscores my dedication to leveraging scientific knowledge for practical outcomes.</w:t>
      </w:r>
    </w:p>
    <w:p>
      <w:pPr>
        <w:pStyle w:val="BodyText"/>
      </w:pPr>
      <w:r>
        <w:t xml:space="preserve">South Africa Johannesburg’s vibrant scientific community also aligns with my passion for collaboration and continuous learning. I have actively participated in conferences and workshops in the region, such as the 2023 South African Chemical Society Symposium, where I presented research on sustainable catalysts for industrial applications. These experiences have reinforced my belief that chemistry is not just a profession but a collaborative effort to address global challenges. I am eager to contribute my expertise while learning from the diverse perspectives of professionals in Johannesburg’s thriving scientific landscape.</w:t>
      </w:r>
    </w:p>
    <w:p>
      <w:pPr>
        <w:pStyle w:val="BodyText"/>
      </w:pPr>
      <w:r>
        <w:t xml:space="preserve">My academic foundation in Chemistry, earned from the University of the Witwatersrand, has equipped me with both theoretical knowledge and practical skills. I hold a Master’s degree with a focus on environmental chemistry and have completed specialized training in laboratory safety protocols and data analysis software. These qualifications, combined with my hands-on experience, enable me to deliver high-quality results while adhering to the highest standards of professionalism.</w:t>
      </w:r>
    </w:p>
    <w:p>
      <w:pPr>
        <w:pStyle w:val="BodyText"/>
      </w:pPr>
      <w:r>
        <w:t xml:space="preserve">I am especially drawn to your organization’s mission to advance scientific innovation while addressing local needs. In South Africa Johannesburg, where access to clean water and sustainable energy remains a priority, I am confident that my skills as a chemist can play a vital role in driving impactful solutions. Whether it’s supporting research initiatives or improving product quality through rigorous testing, I am committed to contributing to projects that have measurable benefits for communities and industries alike.</w:t>
      </w:r>
    </w:p>
    <w:p>
      <w:pPr>
        <w:pStyle w:val="BodyText"/>
      </w:pPr>
      <w:r>
        <w:t xml:space="preserve">In conclusion, I would be honored to bring my expertise as a chemist to your team in South Africa Johannesburg. My technical proficiency, passion for scientific discovery, and dedication to ethical practices make me a strong candidate for this role. I am excited about the opportunity to collaborate with like-minded professionals and contribute to the continued success of your organization.</w:t>
      </w:r>
    </w:p>
    <w:p>
      <w:pPr>
        <w:pStyle w:val="BodyText"/>
      </w:pPr>
      <w:r>
        <w:t xml:space="preserve">Thank you for considering my application. I would welcome the chance to discuss how my background and goals align with your needs. Please feel free to contact me at +27 12 345 6789 or john.doe@email.com at your earliest convenience. I look forward to the possibility of contributing to your team and making a difference in South Africa Johannesburg through chemistry.</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0:03:47Z</dcterms:created>
  <dcterms:modified xsi:type="dcterms:W3CDTF">2026-07-24T10:03:47Z</dcterms:modified>
</cp:coreProperties>
</file>

<file path=docProps/custom.xml><?xml version="1.0" encoding="utf-8"?>
<Properties xmlns="http://schemas.openxmlformats.org/officeDocument/2006/custom-properties" xmlns:vt="http://schemas.openxmlformats.org/officeDocument/2006/docPropsVTypes"/>
</file>